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05170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9598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29326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1904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5336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1884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314185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884777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119601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84883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3929799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390396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3859549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3914625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234088" cy="347472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Раджаб Раджабов НКАбд-05-23</dc:creator>
  <dc:language>ru-RU</dc:language>
  <cp:keywords/>
  <dcterms:created xsi:type="dcterms:W3CDTF">2024-03-11T08:54:58Z</dcterms:created>
  <dcterms:modified xsi:type="dcterms:W3CDTF">2024-03-11T08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